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10973B" w14:textId="58A66526" w:rsidR="00E16DA5" w:rsidRPr="00C464D0" w:rsidRDefault="00291B18">
      <w:pPr>
        <w:rPr>
          <w:rFonts w:ascii="Century Gothic" w:hAnsi="Century Gothic"/>
          <w:sz w:val="40"/>
          <w:szCs w:val="40"/>
        </w:rPr>
      </w:pPr>
      <w:r>
        <w:rPr>
          <w:rFonts w:ascii="Century Gothic" w:hAnsi="Century Gothic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2835393" wp14:editId="2E499D4C">
                <wp:simplePos x="0" y="0"/>
                <wp:positionH relativeFrom="column">
                  <wp:posOffset>314960</wp:posOffset>
                </wp:positionH>
                <wp:positionV relativeFrom="paragraph">
                  <wp:posOffset>-65405</wp:posOffset>
                </wp:positionV>
                <wp:extent cx="4086225" cy="3562350"/>
                <wp:effectExtent l="0" t="0" r="9525" b="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86225" cy="356235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0A83548" w14:textId="77777777" w:rsidR="00291B18" w:rsidRPr="00291B18" w:rsidRDefault="00291B18" w:rsidP="00291B18">
                            <w:pPr>
                              <w:jc w:val="center"/>
                              <w:rPr>
                                <w:rFonts w:ascii="NoBulliesAllowed" w:hAnsi="NoBulliesAllowed"/>
                                <w:sz w:val="144"/>
                                <w:szCs w:val="144"/>
                              </w:rPr>
                            </w:pPr>
                            <w:r w:rsidRPr="00291B18">
                              <w:rPr>
                                <w:rFonts w:ascii="NoBulliesAllowed" w:hAnsi="NoBulliesAllowed"/>
                                <w:sz w:val="144"/>
                                <w:szCs w:val="144"/>
                              </w:rPr>
                              <w:t xml:space="preserve">Phonics is </w:t>
                            </w:r>
                            <w:proofErr w:type="spellStart"/>
                            <w:r w:rsidRPr="00291B18">
                              <w:rPr>
                                <w:rFonts w:ascii="NoBulliesAllowed" w:hAnsi="NoBulliesAllowed"/>
                                <w:sz w:val="144"/>
                                <w:szCs w:val="144"/>
                              </w:rPr>
                              <w:t>Phunics</w:t>
                            </w:r>
                            <w:proofErr w:type="spellEnd"/>
                          </w:p>
                          <w:p w14:paraId="0E5952E6" w14:textId="77777777" w:rsidR="00291B18" w:rsidRDefault="00291B18" w:rsidP="00291B18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835393" id="Rectangle 2" o:spid="_x0000_s1026" style="position:absolute;margin-left:24.8pt;margin-top:-5.15pt;width:321.75pt;height:280.5pt;z-index:2516736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" fillcolor="white [3201]" stroked="f" strokeweight="1pt">
                <v:textbox>
                  <w:txbxContent>
                    <w:p w14:paraId="60A83548" w14:textId="77777777" w:rsidR="00291B18" w:rsidRPr="00291B18" w:rsidRDefault="00291B18" w:rsidP="00291B18">
                      <w:pPr>
                        <w:jc w:val="center"/>
                        <w:rPr>
                          <w:rFonts w:ascii="NoBulliesAllowed" w:hAnsi="NoBulliesAllowed"/>
                          <w:sz w:val="144"/>
                          <w:szCs w:val="144"/>
                        </w:rPr>
                      </w:pPr>
                      <w:r w:rsidRPr="00291B18">
                        <w:rPr>
                          <w:rFonts w:ascii="NoBulliesAllowed" w:hAnsi="NoBulliesAllowed"/>
                          <w:sz w:val="144"/>
                          <w:szCs w:val="144"/>
                        </w:rPr>
                        <w:t xml:space="preserve">Phonics is </w:t>
                      </w:r>
                      <w:proofErr w:type="spellStart"/>
                      <w:r w:rsidRPr="00291B18">
                        <w:rPr>
                          <w:rFonts w:ascii="NoBulliesAllowed" w:hAnsi="NoBulliesAllowed"/>
                          <w:sz w:val="144"/>
                          <w:szCs w:val="144"/>
                        </w:rPr>
                        <w:t>Phunics</w:t>
                      </w:r>
                      <w:proofErr w:type="spellEnd"/>
                    </w:p>
                    <w:p w14:paraId="0E5952E6" w14:textId="77777777" w:rsidR="00291B18" w:rsidRDefault="00291B18" w:rsidP="00291B18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E16DA5" w:rsidRPr="00C464D0">
        <w:rPr>
          <w:rFonts w:ascii="Century Gothic" w:hAnsi="Century Gothic"/>
          <w:sz w:val="40"/>
          <w:szCs w:val="40"/>
        </w:rPr>
        <w:br w:type="page"/>
      </w:r>
      <w:bookmarkStart w:id="0" w:name="_GoBack"/>
      <w:bookmarkEnd w:id="0"/>
    </w:p>
    <w:p w14:paraId="658CE139" w14:textId="464160CB" w:rsidR="00D40519" w:rsidRPr="003C3CFF" w:rsidRDefault="00291B18">
      <w:pPr>
        <w:rPr>
          <w:rFonts w:ascii="NoBulliesAllowed" w:hAnsi="NoBulliesAllowed"/>
          <w:sz w:val="40"/>
          <w:szCs w:val="40"/>
        </w:rPr>
      </w:pPr>
      <w:r w:rsidRPr="003C3CFF">
        <w:rPr>
          <w:rFonts w:ascii="NoBulliesAllowed" w:hAnsi="NoBulliesAllowed"/>
          <w:noProof/>
        </w:rPr>
        <w:lastRenderedPageBreak/>
        <mc:AlternateContent>
          <mc:Choice Requires="wps">
            <w:drawing>
              <wp:anchor distT="0" distB="0" distL="114300" distR="114300" simplePos="0" relativeHeight="251672576" behindDoc="1" locked="0" layoutInCell="1" allowOverlap="1" wp14:anchorId="31EB5943" wp14:editId="65577C51">
                <wp:simplePos x="0" y="0"/>
                <wp:positionH relativeFrom="column">
                  <wp:posOffset>-19050</wp:posOffset>
                </wp:positionH>
                <wp:positionV relativeFrom="paragraph">
                  <wp:posOffset>86995</wp:posOffset>
                </wp:positionV>
                <wp:extent cx="5086350" cy="6315075"/>
                <wp:effectExtent l="0" t="0" r="0" b="9525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86350" cy="6315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DDC8813" w14:textId="4A76263E" w:rsidR="00B818CB" w:rsidRPr="00291B18" w:rsidRDefault="00B818CB" w:rsidP="00291B18">
                            <w:pPr>
                              <w:spacing w:after="120" w:line="2000" w:lineRule="exact"/>
                              <w:jc w:val="center"/>
                              <w:rPr>
                                <w:rFonts w:ascii="Happy Fun Marker Time" w:hAnsi="Happy Fun Marker Time"/>
                                <w:b/>
                                <w:color w:val="000000" w:themeColor="text1"/>
                                <w:sz w:val="160"/>
                                <w:szCs w:val="160"/>
                                <w14:shadow w14:blurRad="177800" w14:dist="0" w14:dir="5100000" w14:sx="100000" w14:sy="100000" w14:kx="0" w14:ky="0" w14:algn="tr">
                                  <w14:srgbClr w14:val="000000">
                                    <w14:alpha w14:val="6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  <w14:props3d w14:extrusionH="0" w14:contourW="0" w14:prstMaterial="dkEdge"/>
                              </w:rPr>
                            </w:pPr>
                            <w:proofErr w:type="gramStart"/>
                            <w:r w:rsidRPr="00291B18">
                              <w:rPr>
                                <w:rFonts w:ascii="Happy Fun Marker Time" w:hAnsi="Happy Fun Marker Time"/>
                                <w:b/>
                                <w:color w:val="000000" w:themeColor="text1"/>
                                <w:sz w:val="160"/>
                                <w:szCs w:val="160"/>
                                <w14:shadow w14:blurRad="177800" w14:dist="0" w14:dir="5100000" w14:sx="100000" w14:sy="100000" w14:kx="0" w14:ky="0" w14:algn="tr">
                                  <w14:srgbClr w14:val="000000">
                                    <w14:alpha w14:val="6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  <w14:props3d w14:extrusionH="0" w14:contourW="0" w14:prstMaterial="dkEdge"/>
                              </w:rPr>
                              <w:t>Aa  Bb</w:t>
                            </w:r>
                            <w:proofErr w:type="gramEnd"/>
                            <w:r w:rsidRPr="00291B18">
                              <w:rPr>
                                <w:rFonts w:ascii="Happy Fun Marker Time" w:hAnsi="Happy Fun Marker Time"/>
                                <w:b/>
                                <w:color w:val="000000" w:themeColor="text1"/>
                                <w:sz w:val="160"/>
                                <w:szCs w:val="160"/>
                                <w14:shadow w14:blurRad="177800" w14:dist="0" w14:dir="5100000" w14:sx="100000" w14:sy="100000" w14:kx="0" w14:ky="0" w14:algn="tr">
                                  <w14:srgbClr w14:val="000000">
                                    <w14:alpha w14:val="6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  <w14:props3d w14:extrusionH="0" w14:contourW="0" w14:prstMaterial="dkEdge"/>
                              </w:rPr>
                              <w:t xml:space="preserve">  Cc  Dd  </w:t>
                            </w:r>
                            <w:proofErr w:type="spellStart"/>
                            <w:r w:rsidRPr="00291B18">
                              <w:rPr>
                                <w:rFonts w:ascii="Happy Fun Marker Time" w:hAnsi="Happy Fun Marker Time"/>
                                <w:b/>
                                <w:color w:val="000000" w:themeColor="text1"/>
                                <w:sz w:val="160"/>
                                <w:szCs w:val="160"/>
                                <w14:shadow w14:blurRad="177800" w14:dist="0" w14:dir="5100000" w14:sx="100000" w14:sy="100000" w14:kx="0" w14:ky="0" w14:algn="tr">
                                  <w14:srgbClr w14:val="000000">
                                    <w14:alpha w14:val="6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  <w14:props3d w14:extrusionH="0" w14:contourW="0" w14:prstMaterial="dkEdge"/>
                              </w:rPr>
                              <w:t>Ee</w:t>
                            </w:r>
                            <w:proofErr w:type="spellEnd"/>
                            <w:r w:rsidRPr="00291B18">
                              <w:rPr>
                                <w:rFonts w:ascii="Happy Fun Marker Time" w:hAnsi="Happy Fun Marker Time"/>
                                <w:b/>
                                <w:color w:val="000000" w:themeColor="text1"/>
                                <w:sz w:val="160"/>
                                <w:szCs w:val="160"/>
                                <w14:shadow w14:blurRad="177800" w14:dist="0" w14:dir="5100000" w14:sx="100000" w14:sy="100000" w14:kx="0" w14:ky="0" w14:algn="tr">
                                  <w14:srgbClr w14:val="000000">
                                    <w14:alpha w14:val="6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  <w14:props3d w14:extrusionH="0" w14:contourW="0" w14:prstMaterial="dkEdge"/>
                              </w:rPr>
                              <w:t xml:space="preserve">  Ff Gg  </w:t>
                            </w:r>
                            <w:proofErr w:type="spellStart"/>
                            <w:r w:rsidRPr="00291B18">
                              <w:rPr>
                                <w:rFonts w:ascii="Happy Fun Marker Time" w:hAnsi="Happy Fun Marker Time"/>
                                <w:b/>
                                <w:color w:val="000000" w:themeColor="text1"/>
                                <w:sz w:val="160"/>
                                <w:szCs w:val="160"/>
                                <w14:shadow w14:blurRad="177800" w14:dist="0" w14:dir="5100000" w14:sx="100000" w14:sy="100000" w14:kx="0" w14:ky="0" w14:algn="tr">
                                  <w14:srgbClr w14:val="000000">
                                    <w14:alpha w14:val="6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  <w14:props3d w14:extrusionH="0" w14:contourW="0" w14:prstMaterial="dkEdge"/>
                              </w:rPr>
                              <w:t>Hh</w:t>
                            </w:r>
                            <w:proofErr w:type="spellEnd"/>
                            <w:r w:rsidRPr="00291B18">
                              <w:rPr>
                                <w:rFonts w:ascii="Happy Fun Marker Time" w:hAnsi="Happy Fun Marker Time"/>
                                <w:b/>
                                <w:color w:val="000000" w:themeColor="text1"/>
                                <w:sz w:val="160"/>
                                <w:szCs w:val="160"/>
                                <w14:shadow w14:blurRad="177800" w14:dist="0" w14:dir="5100000" w14:sx="100000" w14:sy="100000" w14:kx="0" w14:ky="0" w14:algn="tr">
                                  <w14:srgbClr w14:val="000000">
                                    <w14:alpha w14:val="6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  <w14:props3d w14:extrusionH="0" w14:contourW="0" w14:prstMaterial="dkEdge"/>
                              </w:rPr>
                              <w:t xml:space="preserve">  Ii  </w:t>
                            </w:r>
                            <w:proofErr w:type="spellStart"/>
                            <w:r w:rsidRPr="00291B18">
                              <w:rPr>
                                <w:rFonts w:ascii="Happy Fun Marker Time" w:hAnsi="Happy Fun Marker Time"/>
                                <w:b/>
                                <w:color w:val="000000" w:themeColor="text1"/>
                                <w:sz w:val="160"/>
                                <w:szCs w:val="160"/>
                                <w14:shadow w14:blurRad="177800" w14:dist="0" w14:dir="5100000" w14:sx="100000" w14:sy="100000" w14:kx="0" w14:ky="0" w14:algn="tr">
                                  <w14:srgbClr w14:val="000000">
                                    <w14:alpha w14:val="6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  <w14:props3d w14:extrusionH="0" w14:contourW="0" w14:prstMaterial="dkEdge"/>
                              </w:rPr>
                              <w:t>Jj</w:t>
                            </w:r>
                            <w:proofErr w:type="spellEnd"/>
                            <w:r w:rsidRPr="00291B18">
                              <w:rPr>
                                <w:rFonts w:ascii="Happy Fun Marker Time" w:hAnsi="Happy Fun Marker Time"/>
                                <w:b/>
                                <w:color w:val="000000" w:themeColor="text1"/>
                                <w:sz w:val="160"/>
                                <w:szCs w:val="160"/>
                                <w14:shadow w14:blurRad="177800" w14:dist="0" w14:dir="5100000" w14:sx="100000" w14:sy="100000" w14:kx="0" w14:ky="0" w14:algn="tr">
                                  <w14:srgbClr w14:val="000000">
                                    <w14:alpha w14:val="6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  <w14:props3d w14:extrusionH="0" w14:contourW="0" w14:prstMaterial="dkEdge"/>
                              </w:rPr>
                              <w:t xml:space="preserve"> Kk  </w:t>
                            </w:r>
                            <w:proofErr w:type="spellStart"/>
                            <w:r w:rsidRPr="00291B18">
                              <w:rPr>
                                <w:rFonts w:ascii="Happy Fun Marker Time" w:hAnsi="Happy Fun Marker Time"/>
                                <w:b/>
                                <w:color w:val="000000" w:themeColor="text1"/>
                                <w:sz w:val="160"/>
                                <w:szCs w:val="160"/>
                                <w14:shadow w14:blurRad="177800" w14:dist="0" w14:dir="5100000" w14:sx="100000" w14:sy="100000" w14:kx="0" w14:ky="0" w14:algn="tr">
                                  <w14:srgbClr w14:val="000000">
                                    <w14:alpha w14:val="6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  <w14:props3d w14:extrusionH="0" w14:contourW="0" w14:prstMaterial="dkEdge"/>
                              </w:rPr>
                              <w:t>Ll</w:t>
                            </w:r>
                            <w:proofErr w:type="spellEnd"/>
                            <w:r w:rsidRPr="00291B18">
                              <w:rPr>
                                <w:rFonts w:ascii="Happy Fun Marker Time" w:hAnsi="Happy Fun Marker Time"/>
                                <w:b/>
                                <w:color w:val="000000" w:themeColor="text1"/>
                                <w:sz w:val="160"/>
                                <w:szCs w:val="160"/>
                                <w14:shadow w14:blurRad="177800" w14:dist="0" w14:dir="5100000" w14:sx="100000" w14:sy="100000" w14:kx="0" w14:ky="0" w14:algn="tr">
                                  <w14:srgbClr w14:val="000000">
                                    <w14:alpha w14:val="6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  <w14:props3d w14:extrusionH="0" w14:contourW="0" w14:prstMaterial="dkEdge"/>
                              </w:rPr>
                              <w:t xml:space="preserve">  Mm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  <a:scene3d>
                          <a:camera prst="orthographicFront">
                            <a:rot lat="0" lon="0" rev="0"/>
                          </a:camera>
                          <a:lightRig rig="freezing" dir="t"/>
                        </a:scene3d>
                        <a:sp3d extrusionH="120650" contourW="50800" prstMaterial="dkEdge">
                          <a:bevelT w="0" h="0"/>
                          <a:bevelB w="0"/>
                          <a:extrusionClr>
                            <a:schemeClr val="bg1">
                              <a:lumMod val="95000"/>
                            </a:schemeClr>
                          </a:extrusionClr>
                          <a:contourClr>
                            <a:srgbClr val="FFC000"/>
                          </a:contourClr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1EB5943"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7" type="#_x0000_t202" style="position:absolute;margin-left:-1.5pt;margin-top:6.85pt;width:400.5pt;height:497.25pt;z-index:-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" filled="f" stroked="f">
                <v:textbox>
                  <w:txbxContent>
                    <w:p w14:paraId="4DDC8813" w14:textId="4A76263E" w:rsidR="00B818CB" w:rsidRPr="00291B18" w:rsidRDefault="00B818CB" w:rsidP="00291B18">
                      <w:pPr>
                        <w:spacing w:after="120" w:line="2000" w:lineRule="exact"/>
                        <w:jc w:val="center"/>
                        <w:rPr>
                          <w:rFonts w:ascii="Happy Fun Marker Time" w:hAnsi="Happy Fun Marker Time"/>
                          <w:b/>
                          <w:color w:val="000000" w:themeColor="text1"/>
                          <w:sz w:val="160"/>
                          <w:szCs w:val="160"/>
                          <w14:shadow w14:blurRad="177800" w14:dist="0" w14:dir="5100000" w14:sx="100000" w14:sy="100000" w14:kx="0" w14:ky="0" w14:algn="tr">
                            <w14:srgbClr w14:val="000000">
                              <w14:alpha w14:val="6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  <w14:props3d w14:extrusionH="0" w14:contourW="0" w14:prstMaterial="dkEdge"/>
                        </w:rPr>
                      </w:pPr>
                      <w:proofErr w:type="gramStart"/>
                      <w:r w:rsidRPr="00291B18">
                        <w:rPr>
                          <w:rFonts w:ascii="Happy Fun Marker Time" w:hAnsi="Happy Fun Marker Time"/>
                          <w:b/>
                          <w:color w:val="000000" w:themeColor="text1"/>
                          <w:sz w:val="160"/>
                          <w:szCs w:val="160"/>
                          <w14:shadow w14:blurRad="177800" w14:dist="0" w14:dir="5100000" w14:sx="100000" w14:sy="100000" w14:kx="0" w14:ky="0" w14:algn="tr">
                            <w14:srgbClr w14:val="000000">
                              <w14:alpha w14:val="6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  <w14:props3d w14:extrusionH="0" w14:contourW="0" w14:prstMaterial="dkEdge"/>
                        </w:rPr>
                        <w:t>Aa  Bb</w:t>
                      </w:r>
                      <w:proofErr w:type="gramEnd"/>
                      <w:r w:rsidRPr="00291B18">
                        <w:rPr>
                          <w:rFonts w:ascii="Happy Fun Marker Time" w:hAnsi="Happy Fun Marker Time"/>
                          <w:b/>
                          <w:color w:val="000000" w:themeColor="text1"/>
                          <w:sz w:val="160"/>
                          <w:szCs w:val="160"/>
                          <w14:shadow w14:blurRad="177800" w14:dist="0" w14:dir="5100000" w14:sx="100000" w14:sy="100000" w14:kx="0" w14:ky="0" w14:algn="tr">
                            <w14:srgbClr w14:val="000000">
                              <w14:alpha w14:val="6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  <w14:props3d w14:extrusionH="0" w14:contourW="0" w14:prstMaterial="dkEdge"/>
                        </w:rPr>
                        <w:t xml:space="preserve">  Cc  Dd  </w:t>
                      </w:r>
                      <w:proofErr w:type="spellStart"/>
                      <w:r w:rsidRPr="00291B18">
                        <w:rPr>
                          <w:rFonts w:ascii="Happy Fun Marker Time" w:hAnsi="Happy Fun Marker Time"/>
                          <w:b/>
                          <w:color w:val="000000" w:themeColor="text1"/>
                          <w:sz w:val="160"/>
                          <w:szCs w:val="160"/>
                          <w14:shadow w14:blurRad="177800" w14:dist="0" w14:dir="5100000" w14:sx="100000" w14:sy="100000" w14:kx="0" w14:ky="0" w14:algn="tr">
                            <w14:srgbClr w14:val="000000">
                              <w14:alpha w14:val="6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  <w14:props3d w14:extrusionH="0" w14:contourW="0" w14:prstMaterial="dkEdge"/>
                        </w:rPr>
                        <w:t>Ee</w:t>
                      </w:r>
                      <w:proofErr w:type="spellEnd"/>
                      <w:r w:rsidRPr="00291B18">
                        <w:rPr>
                          <w:rFonts w:ascii="Happy Fun Marker Time" w:hAnsi="Happy Fun Marker Time"/>
                          <w:b/>
                          <w:color w:val="000000" w:themeColor="text1"/>
                          <w:sz w:val="160"/>
                          <w:szCs w:val="160"/>
                          <w14:shadow w14:blurRad="177800" w14:dist="0" w14:dir="5100000" w14:sx="100000" w14:sy="100000" w14:kx="0" w14:ky="0" w14:algn="tr">
                            <w14:srgbClr w14:val="000000">
                              <w14:alpha w14:val="6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  <w14:props3d w14:extrusionH="0" w14:contourW="0" w14:prstMaterial="dkEdge"/>
                        </w:rPr>
                        <w:t xml:space="preserve">  Ff Gg  </w:t>
                      </w:r>
                      <w:proofErr w:type="spellStart"/>
                      <w:r w:rsidRPr="00291B18">
                        <w:rPr>
                          <w:rFonts w:ascii="Happy Fun Marker Time" w:hAnsi="Happy Fun Marker Time"/>
                          <w:b/>
                          <w:color w:val="000000" w:themeColor="text1"/>
                          <w:sz w:val="160"/>
                          <w:szCs w:val="160"/>
                          <w14:shadow w14:blurRad="177800" w14:dist="0" w14:dir="5100000" w14:sx="100000" w14:sy="100000" w14:kx="0" w14:ky="0" w14:algn="tr">
                            <w14:srgbClr w14:val="000000">
                              <w14:alpha w14:val="6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  <w14:props3d w14:extrusionH="0" w14:contourW="0" w14:prstMaterial="dkEdge"/>
                        </w:rPr>
                        <w:t>Hh</w:t>
                      </w:r>
                      <w:proofErr w:type="spellEnd"/>
                      <w:r w:rsidRPr="00291B18">
                        <w:rPr>
                          <w:rFonts w:ascii="Happy Fun Marker Time" w:hAnsi="Happy Fun Marker Time"/>
                          <w:b/>
                          <w:color w:val="000000" w:themeColor="text1"/>
                          <w:sz w:val="160"/>
                          <w:szCs w:val="160"/>
                          <w14:shadow w14:blurRad="177800" w14:dist="0" w14:dir="5100000" w14:sx="100000" w14:sy="100000" w14:kx="0" w14:ky="0" w14:algn="tr">
                            <w14:srgbClr w14:val="000000">
                              <w14:alpha w14:val="6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  <w14:props3d w14:extrusionH="0" w14:contourW="0" w14:prstMaterial="dkEdge"/>
                        </w:rPr>
                        <w:t xml:space="preserve">  Ii  </w:t>
                      </w:r>
                      <w:proofErr w:type="spellStart"/>
                      <w:r w:rsidRPr="00291B18">
                        <w:rPr>
                          <w:rFonts w:ascii="Happy Fun Marker Time" w:hAnsi="Happy Fun Marker Time"/>
                          <w:b/>
                          <w:color w:val="000000" w:themeColor="text1"/>
                          <w:sz w:val="160"/>
                          <w:szCs w:val="160"/>
                          <w14:shadow w14:blurRad="177800" w14:dist="0" w14:dir="5100000" w14:sx="100000" w14:sy="100000" w14:kx="0" w14:ky="0" w14:algn="tr">
                            <w14:srgbClr w14:val="000000">
                              <w14:alpha w14:val="6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  <w14:props3d w14:extrusionH="0" w14:contourW="0" w14:prstMaterial="dkEdge"/>
                        </w:rPr>
                        <w:t>Jj</w:t>
                      </w:r>
                      <w:proofErr w:type="spellEnd"/>
                      <w:r w:rsidRPr="00291B18">
                        <w:rPr>
                          <w:rFonts w:ascii="Happy Fun Marker Time" w:hAnsi="Happy Fun Marker Time"/>
                          <w:b/>
                          <w:color w:val="000000" w:themeColor="text1"/>
                          <w:sz w:val="160"/>
                          <w:szCs w:val="160"/>
                          <w14:shadow w14:blurRad="177800" w14:dist="0" w14:dir="5100000" w14:sx="100000" w14:sy="100000" w14:kx="0" w14:ky="0" w14:algn="tr">
                            <w14:srgbClr w14:val="000000">
                              <w14:alpha w14:val="6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  <w14:props3d w14:extrusionH="0" w14:contourW="0" w14:prstMaterial="dkEdge"/>
                        </w:rPr>
                        <w:t xml:space="preserve"> Kk  </w:t>
                      </w:r>
                      <w:proofErr w:type="spellStart"/>
                      <w:r w:rsidRPr="00291B18">
                        <w:rPr>
                          <w:rFonts w:ascii="Happy Fun Marker Time" w:hAnsi="Happy Fun Marker Time"/>
                          <w:b/>
                          <w:color w:val="000000" w:themeColor="text1"/>
                          <w:sz w:val="160"/>
                          <w:szCs w:val="160"/>
                          <w14:shadow w14:blurRad="177800" w14:dist="0" w14:dir="5100000" w14:sx="100000" w14:sy="100000" w14:kx="0" w14:ky="0" w14:algn="tr">
                            <w14:srgbClr w14:val="000000">
                              <w14:alpha w14:val="6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  <w14:props3d w14:extrusionH="0" w14:contourW="0" w14:prstMaterial="dkEdge"/>
                        </w:rPr>
                        <w:t>Ll</w:t>
                      </w:r>
                      <w:proofErr w:type="spellEnd"/>
                      <w:r w:rsidRPr="00291B18">
                        <w:rPr>
                          <w:rFonts w:ascii="Happy Fun Marker Time" w:hAnsi="Happy Fun Marker Time"/>
                          <w:b/>
                          <w:color w:val="000000" w:themeColor="text1"/>
                          <w:sz w:val="160"/>
                          <w:szCs w:val="160"/>
                          <w14:shadow w14:blurRad="177800" w14:dist="0" w14:dir="5100000" w14:sx="100000" w14:sy="100000" w14:kx="0" w14:ky="0" w14:algn="tr">
                            <w14:srgbClr w14:val="000000">
                              <w14:alpha w14:val="6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  <w14:props3d w14:extrusionH="0" w14:contourW="0" w14:prstMaterial="dkEdge"/>
                        </w:rPr>
                        <w:t xml:space="preserve">  Mm </w:t>
                      </w:r>
                    </w:p>
                  </w:txbxContent>
                </v:textbox>
              </v:shape>
            </w:pict>
          </mc:Fallback>
        </mc:AlternateContent>
      </w:r>
      <w:r w:rsidR="00D40519" w:rsidRPr="003C3CFF">
        <w:rPr>
          <w:rFonts w:ascii="NoBulliesAllowed" w:hAnsi="NoBulliesAllowed"/>
          <w:sz w:val="40"/>
          <w:szCs w:val="40"/>
        </w:rPr>
        <w:t>Alphabet A-M</w:t>
      </w:r>
    </w:p>
    <w:p w14:paraId="4D42A91A" w14:textId="07C907EA" w:rsidR="00E716D1" w:rsidRPr="004B02B1" w:rsidRDefault="00D40519">
      <w:pPr>
        <w:rPr>
          <w:rFonts w:ascii="NoBulliesAllowed" w:hAnsi="NoBulliesAllowed"/>
          <w:sz w:val="44"/>
          <w:szCs w:val="44"/>
        </w:rPr>
      </w:pPr>
      <w:r w:rsidRPr="00C464D0">
        <w:rPr>
          <w:rFonts w:ascii="Century Gothic" w:hAnsi="Century Gothic"/>
          <w:sz w:val="40"/>
          <w:szCs w:val="40"/>
        </w:rPr>
        <w:br w:type="page"/>
      </w:r>
      <w:r w:rsidR="00C464D0" w:rsidRPr="004B02B1">
        <w:rPr>
          <w:rFonts w:ascii="NoBulliesAllowed" w:hAnsi="NoBulliesAllowed"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70528" behindDoc="1" locked="0" layoutInCell="1" allowOverlap="1" wp14:anchorId="657AAF4C" wp14:editId="00754088">
                <wp:simplePos x="0" y="0"/>
                <wp:positionH relativeFrom="column">
                  <wp:posOffset>-380365</wp:posOffset>
                </wp:positionH>
                <wp:positionV relativeFrom="page">
                  <wp:posOffset>609600</wp:posOffset>
                </wp:positionV>
                <wp:extent cx="5594400" cy="6962775"/>
                <wp:effectExtent l="0" t="0" r="0" b="952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94400" cy="6962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AC73D99" w14:textId="2D368165" w:rsidR="00C464D0" w:rsidRPr="00291B18" w:rsidRDefault="00C464D0" w:rsidP="00291B18">
                            <w:pPr>
                              <w:spacing w:before="100" w:beforeAutospacing="1" w:after="100" w:afterAutospacing="1" w:line="2000" w:lineRule="exact"/>
                              <w:jc w:val="center"/>
                              <w:rPr>
                                <w:rFonts w:ascii="Happy Fun Marker Time" w:hAnsi="Happy Fun Marker Time"/>
                                <w:b/>
                                <w:color w:val="000000" w:themeColor="text1"/>
                                <w:sz w:val="160"/>
                                <w:szCs w:val="160"/>
                                <w14:shadow w14:blurRad="177800" w14:dist="63500" w14:dir="7200000" w14:sx="100000" w14:sy="100000" w14:kx="0" w14:ky="0" w14:algn="tr">
                                  <w14:srgbClr w14:val="000000">
                                    <w14:alpha w14:val="6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  <w14:props3d w14:extrusionH="0" w14:contourW="0" w14:prstMaterial="dkEdge"/>
                              </w:rPr>
                            </w:pPr>
                            <w:proofErr w:type="spellStart"/>
                            <w:proofErr w:type="gramStart"/>
                            <w:r w:rsidRPr="00291B18">
                              <w:rPr>
                                <w:rFonts w:ascii="Happy Fun Marker Time" w:hAnsi="Happy Fun Marker Time"/>
                                <w:b/>
                                <w:color w:val="000000" w:themeColor="text1"/>
                                <w:sz w:val="160"/>
                                <w:szCs w:val="160"/>
                                <w14:shadow w14:blurRad="177800" w14:dist="63500" w14:dir="7200000" w14:sx="100000" w14:sy="100000" w14:kx="0" w14:ky="0" w14:algn="tr">
                                  <w14:srgbClr w14:val="000000">
                                    <w14:alpha w14:val="6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  <w14:props3d w14:extrusionH="0" w14:contourW="0" w14:prstMaterial="dkEdge"/>
                              </w:rPr>
                              <w:t>Nn</w:t>
                            </w:r>
                            <w:proofErr w:type="spellEnd"/>
                            <w:r w:rsidRPr="00291B18">
                              <w:rPr>
                                <w:rFonts w:ascii="Happy Fun Marker Time" w:hAnsi="Happy Fun Marker Time"/>
                                <w:b/>
                                <w:color w:val="000000" w:themeColor="text1"/>
                                <w:sz w:val="160"/>
                                <w:szCs w:val="160"/>
                                <w14:shadow w14:blurRad="177800" w14:dist="63500" w14:dir="7200000" w14:sx="100000" w14:sy="100000" w14:kx="0" w14:ky="0" w14:algn="tr">
                                  <w14:srgbClr w14:val="000000">
                                    <w14:alpha w14:val="6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  <w14:props3d w14:extrusionH="0" w14:contourW="0" w14:prstMaterial="dkEdge"/>
                              </w:rPr>
                              <w:t xml:space="preserve"> </w:t>
                            </w:r>
                            <w:r w:rsidR="00B818CB" w:rsidRPr="00291B18">
                              <w:rPr>
                                <w:rFonts w:ascii="Happy Fun Marker Time" w:hAnsi="Happy Fun Marker Time"/>
                                <w:b/>
                                <w:color w:val="000000" w:themeColor="text1"/>
                                <w:sz w:val="160"/>
                                <w:szCs w:val="160"/>
                                <w14:shadow w14:blurRad="177800" w14:dist="63500" w14:dir="7200000" w14:sx="100000" w14:sy="100000" w14:kx="0" w14:ky="0" w14:algn="tr">
                                  <w14:srgbClr w14:val="000000">
                                    <w14:alpha w14:val="6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  <w14:props3d w14:extrusionH="0" w14:contourW="0" w14:prstMaterial="dkEdge"/>
                              </w:rPr>
                              <w:t xml:space="preserve"> </w:t>
                            </w:r>
                            <w:proofErr w:type="spellStart"/>
                            <w:r w:rsidRPr="00291B18">
                              <w:rPr>
                                <w:rFonts w:ascii="Happy Fun Marker Time" w:hAnsi="Happy Fun Marker Time"/>
                                <w:b/>
                                <w:color w:val="000000" w:themeColor="text1"/>
                                <w:sz w:val="160"/>
                                <w:szCs w:val="160"/>
                                <w14:shadow w14:blurRad="177800" w14:dist="63500" w14:dir="7200000" w14:sx="100000" w14:sy="100000" w14:kx="0" w14:ky="0" w14:algn="tr">
                                  <w14:srgbClr w14:val="000000">
                                    <w14:alpha w14:val="6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  <w14:props3d w14:extrusionH="0" w14:contourW="0" w14:prstMaterial="dkEdge"/>
                              </w:rPr>
                              <w:t>Oo</w:t>
                            </w:r>
                            <w:proofErr w:type="spellEnd"/>
                            <w:proofErr w:type="gramEnd"/>
                            <w:r w:rsidRPr="00291B18">
                              <w:rPr>
                                <w:rFonts w:ascii="Happy Fun Marker Time" w:hAnsi="Happy Fun Marker Time"/>
                                <w:b/>
                                <w:color w:val="000000" w:themeColor="text1"/>
                                <w:sz w:val="160"/>
                                <w:szCs w:val="160"/>
                                <w14:shadow w14:blurRad="177800" w14:dist="63500" w14:dir="7200000" w14:sx="100000" w14:sy="100000" w14:kx="0" w14:ky="0" w14:algn="tr">
                                  <w14:srgbClr w14:val="000000">
                                    <w14:alpha w14:val="6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  <w14:props3d w14:extrusionH="0" w14:contourW="0" w14:prstMaterial="dkEdge"/>
                              </w:rPr>
                              <w:t xml:space="preserve"> </w:t>
                            </w:r>
                            <w:r w:rsidR="00B818CB" w:rsidRPr="00291B18">
                              <w:rPr>
                                <w:rFonts w:ascii="Happy Fun Marker Time" w:hAnsi="Happy Fun Marker Time"/>
                                <w:b/>
                                <w:color w:val="000000" w:themeColor="text1"/>
                                <w:sz w:val="160"/>
                                <w:szCs w:val="160"/>
                                <w14:shadow w14:blurRad="177800" w14:dist="63500" w14:dir="7200000" w14:sx="100000" w14:sy="100000" w14:kx="0" w14:ky="0" w14:algn="tr">
                                  <w14:srgbClr w14:val="000000">
                                    <w14:alpha w14:val="6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  <w14:props3d w14:extrusionH="0" w14:contourW="0" w14:prstMaterial="dkEdge"/>
                              </w:rPr>
                              <w:t xml:space="preserve"> </w:t>
                            </w:r>
                            <w:r w:rsidRPr="00291B18">
                              <w:rPr>
                                <w:rFonts w:ascii="Happy Fun Marker Time" w:hAnsi="Happy Fun Marker Time"/>
                                <w:b/>
                                <w:color w:val="000000" w:themeColor="text1"/>
                                <w:sz w:val="160"/>
                                <w:szCs w:val="160"/>
                                <w14:shadow w14:blurRad="177800" w14:dist="63500" w14:dir="7200000" w14:sx="100000" w14:sy="100000" w14:kx="0" w14:ky="0" w14:algn="tr">
                                  <w14:srgbClr w14:val="000000">
                                    <w14:alpha w14:val="6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  <w14:props3d w14:extrusionH="0" w14:contourW="0" w14:prstMaterial="dkEdge"/>
                              </w:rPr>
                              <w:t xml:space="preserve">Pp </w:t>
                            </w:r>
                            <w:proofErr w:type="spellStart"/>
                            <w:r w:rsidRPr="00291B18">
                              <w:rPr>
                                <w:rFonts w:ascii="Happy Fun Marker Time" w:hAnsi="Happy Fun Marker Time"/>
                                <w:b/>
                                <w:color w:val="000000" w:themeColor="text1"/>
                                <w:sz w:val="160"/>
                                <w:szCs w:val="160"/>
                                <w14:shadow w14:blurRad="177800" w14:dist="63500" w14:dir="7200000" w14:sx="100000" w14:sy="100000" w14:kx="0" w14:ky="0" w14:algn="tr">
                                  <w14:srgbClr w14:val="000000">
                                    <w14:alpha w14:val="6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  <w14:props3d w14:extrusionH="0" w14:contourW="0" w14:prstMaterial="dkEdge"/>
                              </w:rPr>
                              <w:t>Qq</w:t>
                            </w:r>
                            <w:proofErr w:type="spellEnd"/>
                            <w:r w:rsidRPr="00291B18">
                              <w:rPr>
                                <w:rFonts w:ascii="Happy Fun Marker Time" w:hAnsi="Happy Fun Marker Time"/>
                                <w:b/>
                                <w:color w:val="000000" w:themeColor="text1"/>
                                <w:sz w:val="160"/>
                                <w:szCs w:val="160"/>
                                <w14:shadow w14:blurRad="177800" w14:dist="63500" w14:dir="7200000" w14:sx="100000" w14:sy="100000" w14:kx="0" w14:ky="0" w14:algn="tr">
                                  <w14:srgbClr w14:val="000000">
                                    <w14:alpha w14:val="6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  <w14:props3d w14:extrusionH="0" w14:contourW="0" w14:prstMaterial="dkEdge"/>
                              </w:rPr>
                              <w:t xml:space="preserve"> </w:t>
                            </w:r>
                            <w:r w:rsidR="00B818CB" w:rsidRPr="00291B18">
                              <w:rPr>
                                <w:rFonts w:ascii="Happy Fun Marker Time" w:hAnsi="Happy Fun Marker Time"/>
                                <w:b/>
                                <w:color w:val="000000" w:themeColor="text1"/>
                                <w:sz w:val="160"/>
                                <w:szCs w:val="160"/>
                                <w14:shadow w14:blurRad="177800" w14:dist="63500" w14:dir="7200000" w14:sx="100000" w14:sy="100000" w14:kx="0" w14:ky="0" w14:algn="tr">
                                  <w14:srgbClr w14:val="000000">
                                    <w14:alpha w14:val="6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  <w14:props3d w14:extrusionH="0" w14:contourW="0" w14:prstMaterial="dkEdge"/>
                              </w:rPr>
                              <w:t xml:space="preserve"> </w:t>
                            </w:r>
                            <w:r w:rsidRPr="00291B18">
                              <w:rPr>
                                <w:rFonts w:ascii="Happy Fun Marker Time" w:hAnsi="Happy Fun Marker Time"/>
                                <w:b/>
                                <w:color w:val="000000" w:themeColor="text1"/>
                                <w:sz w:val="160"/>
                                <w:szCs w:val="160"/>
                                <w14:shadow w14:blurRad="177800" w14:dist="63500" w14:dir="7200000" w14:sx="100000" w14:sy="100000" w14:kx="0" w14:ky="0" w14:algn="tr">
                                  <w14:srgbClr w14:val="000000">
                                    <w14:alpha w14:val="6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  <w14:props3d w14:extrusionH="0" w14:contourW="0" w14:prstMaterial="dkEdge"/>
                              </w:rPr>
                              <w:t>Rr</w:t>
                            </w:r>
                            <w:r w:rsidR="00B818CB" w:rsidRPr="00291B18">
                              <w:rPr>
                                <w:rFonts w:ascii="Happy Fun Marker Time" w:hAnsi="Happy Fun Marker Time"/>
                                <w:b/>
                                <w:color w:val="000000" w:themeColor="text1"/>
                                <w:sz w:val="160"/>
                                <w:szCs w:val="160"/>
                                <w14:shadow w14:blurRad="177800" w14:dist="63500" w14:dir="7200000" w14:sx="100000" w14:sy="100000" w14:kx="0" w14:ky="0" w14:algn="tr">
                                  <w14:srgbClr w14:val="000000">
                                    <w14:alpha w14:val="6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  <w14:props3d w14:extrusionH="0" w14:contourW="0" w14:prstMaterial="dkEdge"/>
                              </w:rPr>
                              <w:t xml:space="preserve"> </w:t>
                            </w:r>
                            <w:r w:rsidRPr="00291B18">
                              <w:rPr>
                                <w:rFonts w:ascii="Happy Fun Marker Time" w:hAnsi="Happy Fun Marker Time"/>
                                <w:b/>
                                <w:color w:val="000000" w:themeColor="text1"/>
                                <w:sz w:val="160"/>
                                <w:szCs w:val="160"/>
                                <w14:shadow w14:blurRad="177800" w14:dist="63500" w14:dir="7200000" w14:sx="100000" w14:sy="100000" w14:kx="0" w14:ky="0" w14:algn="tr">
                                  <w14:srgbClr w14:val="000000">
                                    <w14:alpha w14:val="6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  <w14:props3d w14:extrusionH="0" w14:contourW="0" w14:prstMaterial="dkEdge"/>
                              </w:rPr>
                              <w:t xml:space="preserve"> Ss </w:t>
                            </w:r>
                            <w:r w:rsidR="00B818CB" w:rsidRPr="00291B18">
                              <w:rPr>
                                <w:rFonts w:ascii="Happy Fun Marker Time" w:hAnsi="Happy Fun Marker Time"/>
                                <w:b/>
                                <w:color w:val="000000" w:themeColor="text1"/>
                                <w:sz w:val="160"/>
                                <w:szCs w:val="160"/>
                                <w14:shadow w14:blurRad="177800" w14:dist="63500" w14:dir="7200000" w14:sx="100000" w14:sy="100000" w14:kx="0" w14:ky="0" w14:algn="tr">
                                  <w14:srgbClr w14:val="000000">
                                    <w14:alpha w14:val="6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  <w14:props3d w14:extrusionH="0" w14:contourW="0" w14:prstMaterial="dkEdge"/>
                              </w:rPr>
                              <w:t xml:space="preserve"> </w:t>
                            </w:r>
                            <w:r w:rsidRPr="00291B18">
                              <w:rPr>
                                <w:rFonts w:ascii="Happy Fun Marker Time" w:hAnsi="Happy Fun Marker Time"/>
                                <w:b/>
                                <w:color w:val="000000" w:themeColor="text1"/>
                                <w:sz w:val="160"/>
                                <w:szCs w:val="160"/>
                                <w14:shadow w14:blurRad="177800" w14:dist="63500" w14:dir="7200000" w14:sx="100000" w14:sy="100000" w14:kx="0" w14:ky="0" w14:algn="tr">
                                  <w14:srgbClr w14:val="000000">
                                    <w14:alpha w14:val="6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  <w14:props3d w14:extrusionH="0" w14:contourW="0" w14:prstMaterial="dkEdge"/>
                              </w:rPr>
                              <w:t xml:space="preserve">Tt </w:t>
                            </w:r>
                            <w:proofErr w:type="spellStart"/>
                            <w:r w:rsidRPr="00291B18">
                              <w:rPr>
                                <w:rFonts w:ascii="Happy Fun Marker Time" w:hAnsi="Happy Fun Marker Time"/>
                                <w:b/>
                                <w:color w:val="000000" w:themeColor="text1"/>
                                <w:sz w:val="160"/>
                                <w:szCs w:val="160"/>
                                <w14:shadow w14:blurRad="177800" w14:dist="63500" w14:dir="7200000" w14:sx="100000" w14:sy="100000" w14:kx="0" w14:ky="0" w14:algn="tr">
                                  <w14:srgbClr w14:val="000000">
                                    <w14:alpha w14:val="6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  <w14:props3d w14:extrusionH="0" w14:contourW="0" w14:prstMaterial="dkEdge"/>
                              </w:rPr>
                              <w:t>Uu</w:t>
                            </w:r>
                            <w:proofErr w:type="spellEnd"/>
                            <w:r w:rsidRPr="00291B18">
                              <w:rPr>
                                <w:rFonts w:ascii="Happy Fun Marker Time" w:hAnsi="Happy Fun Marker Time"/>
                                <w:b/>
                                <w:color w:val="000000" w:themeColor="text1"/>
                                <w:sz w:val="160"/>
                                <w:szCs w:val="160"/>
                                <w14:shadow w14:blurRad="177800" w14:dist="63500" w14:dir="7200000" w14:sx="100000" w14:sy="100000" w14:kx="0" w14:ky="0" w14:algn="tr">
                                  <w14:srgbClr w14:val="000000">
                                    <w14:alpha w14:val="6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  <w14:props3d w14:extrusionH="0" w14:contourW="0" w14:prstMaterial="dkEdge"/>
                              </w:rPr>
                              <w:t xml:space="preserve"> </w:t>
                            </w:r>
                            <w:r w:rsidR="00B818CB" w:rsidRPr="00291B18">
                              <w:rPr>
                                <w:rFonts w:ascii="Happy Fun Marker Time" w:hAnsi="Happy Fun Marker Time"/>
                                <w:b/>
                                <w:color w:val="000000" w:themeColor="text1"/>
                                <w:sz w:val="160"/>
                                <w:szCs w:val="160"/>
                                <w14:shadow w14:blurRad="177800" w14:dist="63500" w14:dir="7200000" w14:sx="100000" w14:sy="100000" w14:kx="0" w14:ky="0" w14:algn="tr">
                                  <w14:srgbClr w14:val="000000">
                                    <w14:alpha w14:val="6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  <w14:props3d w14:extrusionH="0" w14:contourW="0" w14:prstMaterial="dkEdge"/>
                              </w:rPr>
                              <w:t xml:space="preserve"> </w:t>
                            </w:r>
                            <w:proofErr w:type="spellStart"/>
                            <w:r w:rsidRPr="00291B18">
                              <w:rPr>
                                <w:rFonts w:ascii="Happy Fun Marker Time" w:hAnsi="Happy Fun Marker Time"/>
                                <w:b/>
                                <w:color w:val="000000" w:themeColor="text1"/>
                                <w:sz w:val="160"/>
                                <w:szCs w:val="160"/>
                                <w14:shadow w14:blurRad="177800" w14:dist="63500" w14:dir="7200000" w14:sx="100000" w14:sy="100000" w14:kx="0" w14:ky="0" w14:algn="tr">
                                  <w14:srgbClr w14:val="000000">
                                    <w14:alpha w14:val="6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  <w14:props3d w14:extrusionH="0" w14:contourW="0" w14:prstMaterial="dkEdge"/>
                              </w:rPr>
                              <w:t>Vv</w:t>
                            </w:r>
                            <w:proofErr w:type="spellEnd"/>
                            <w:r w:rsidR="00B818CB" w:rsidRPr="00291B18">
                              <w:rPr>
                                <w:rFonts w:ascii="Happy Fun Marker Time" w:hAnsi="Happy Fun Marker Time"/>
                                <w:b/>
                                <w:color w:val="000000" w:themeColor="text1"/>
                                <w:sz w:val="160"/>
                                <w:szCs w:val="160"/>
                                <w14:shadow w14:blurRad="177800" w14:dist="63500" w14:dir="7200000" w14:sx="100000" w14:sy="100000" w14:kx="0" w14:ky="0" w14:algn="tr">
                                  <w14:srgbClr w14:val="000000">
                                    <w14:alpha w14:val="6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  <w14:props3d w14:extrusionH="0" w14:contourW="0" w14:prstMaterial="dkEdge"/>
                              </w:rPr>
                              <w:t xml:space="preserve"> </w:t>
                            </w:r>
                            <w:r w:rsidRPr="00291B18">
                              <w:rPr>
                                <w:rFonts w:ascii="Happy Fun Marker Time" w:hAnsi="Happy Fun Marker Time"/>
                                <w:b/>
                                <w:color w:val="000000" w:themeColor="text1"/>
                                <w:sz w:val="160"/>
                                <w:szCs w:val="160"/>
                                <w14:shadow w14:blurRad="177800" w14:dist="63500" w14:dir="7200000" w14:sx="100000" w14:sy="100000" w14:kx="0" w14:ky="0" w14:algn="tr">
                                  <w14:srgbClr w14:val="000000">
                                    <w14:alpha w14:val="6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  <w14:props3d w14:extrusionH="0" w14:contourW="0" w14:prstMaterial="dkEdge"/>
                              </w:rPr>
                              <w:t xml:space="preserve"> </w:t>
                            </w:r>
                            <w:proofErr w:type="spellStart"/>
                            <w:r w:rsidRPr="00291B18">
                              <w:rPr>
                                <w:rFonts w:ascii="Happy Fun Marker Time" w:hAnsi="Happy Fun Marker Time"/>
                                <w:b/>
                                <w:color w:val="000000" w:themeColor="text1"/>
                                <w:sz w:val="160"/>
                                <w:szCs w:val="160"/>
                                <w14:shadow w14:blurRad="177800" w14:dist="63500" w14:dir="7200000" w14:sx="100000" w14:sy="100000" w14:kx="0" w14:ky="0" w14:algn="tr">
                                  <w14:srgbClr w14:val="000000">
                                    <w14:alpha w14:val="6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  <w14:props3d w14:extrusionH="0" w14:contourW="0" w14:prstMaterial="dkEdge"/>
                              </w:rPr>
                              <w:t>Ww</w:t>
                            </w:r>
                            <w:proofErr w:type="spellEnd"/>
                            <w:r w:rsidRPr="00291B18">
                              <w:rPr>
                                <w:rFonts w:ascii="Happy Fun Marker Time" w:hAnsi="Happy Fun Marker Time"/>
                                <w:b/>
                                <w:color w:val="000000" w:themeColor="text1"/>
                                <w:sz w:val="160"/>
                                <w:szCs w:val="160"/>
                                <w14:shadow w14:blurRad="177800" w14:dist="63500" w14:dir="7200000" w14:sx="100000" w14:sy="100000" w14:kx="0" w14:ky="0" w14:algn="tr">
                                  <w14:srgbClr w14:val="000000">
                                    <w14:alpha w14:val="6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  <w14:props3d w14:extrusionH="0" w14:contourW="0" w14:prstMaterial="dkEdge"/>
                              </w:rPr>
                              <w:t xml:space="preserve"> Xx</w:t>
                            </w:r>
                            <w:r w:rsidR="00B818CB" w:rsidRPr="00291B18">
                              <w:rPr>
                                <w:rFonts w:ascii="Happy Fun Marker Time" w:hAnsi="Happy Fun Marker Time"/>
                                <w:b/>
                                <w:color w:val="000000" w:themeColor="text1"/>
                                <w:sz w:val="160"/>
                                <w:szCs w:val="160"/>
                                <w14:shadow w14:blurRad="177800" w14:dist="63500" w14:dir="7200000" w14:sx="100000" w14:sy="100000" w14:kx="0" w14:ky="0" w14:algn="tr">
                                  <w14:srgbClr w14:val="000000">
                                    <w14:alpha w14:val="6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  <w14:props3d w14:extrusionH="0" w14:contourW="0" w14:prstMaterial="dkEdge"/>
                              </w:rPr>
                              <w:t xml:space="preserve"> </w:t>
                            </w:r>
                            <w:r w:rsidRPr="00291B18">
                              <w:rPr>
                                <w:rFonts w:ascii="Happy Fun Marker Time" w:hAnsi="Happy Fun Marker Time"/>
                                <w:b/>
                                <w:color w:val="000000" w:themeColor="text1"/>
                                <w:sz w:val="160"/>
                                <w:szCs w:val="160"/>
                                <w14:shadow w14:blurRad="177800" w14:dist="63500" w14:dir="7200000" w14:sx="100000" w14:sy="100000" w14:kx="0" w14:ky="0" w14:algn="tr">
                                  <w14:srgbClr w14:val="000000">
                                    <w14:alpha w14:val="6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  <w14:props3d w14:extrusionH="0" w14:contourW="0" w14:prstMaterial="dkEdge"/>
                              </w:rPr>
                              <w:t xml:space="preserve"> </w:t>
                            </w:r>
                            <w:proofErr w:type="spellStart"/>
                            <w:r w:rsidRPr="00291B18">
                              <w:rPr>
                                <w:rFonts w:ascii="Happy Fun Marker Time" w:hAnsi="Happy Fun Marker Time"/>
                                <w:b/>
                                <w:color w:val="000000" w:themeColor="text1"/>
                                <w:sz w:val="160"/>
                                <w:szCs w:val="160"/>
                                <w14:shadow w14:blurRad="177800" w14:dist="63500" w14:dir="7200000" w14:sx="100000" w14:sy="100000" w14:kx="0" w14:ky="0" w14:algn="tr">
                                  <w14:srgbClr w14:val="000000">
                                    <w14:alpha w14:val="6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  <w14:props3d w14:extrusionH="0" w14:contourW="0" w14:prstMaterial="dkEdge"/>
                              </w:rPr>
                              <w:t>Yy</w:t>
                            </w:r>
                            <w:proofErr w:type="spellEnd"/>
                            <w:r w:rsidR="00B818CB" w:rsidRPr="00291B18">
                              <w:rPr>
                                <w:rFonts w:ascii="Happy Fun Marker Time" w:hAnsi="Happy Fun Marker Time"/>
                                <w:b/>
                                <w:color w:val="000000" w:themeColor="text1"/>
                                <w:sz w:val="160"/>
                                <w:szCs w:val="160"/>
                                <w14:shadow w14:blurRad="177800" w14:dist="63500" w14:dir="7200000" w14:sx="100000" w14:sy="100000" w14:kx="0" w14:ky="0" w14:algn="tr">
                                  <w14:srgbClr w14:val="000000">
                                    <w14:alpha w14:val="6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  <w14:props3d w14:extrusionH="0" w14:contourW="0" w14:prstMaterial="dkEdge"/>
                              </w:rPr>
                              <w:t xml:space="preserve"> </w:t>
                            </w:r>
                            <w:r w:rsidRPr="00291B18">
                              <w:rPr>
                                <w:rFonts w:ascii="Happy Fun Marker Time" w:hAnsi="Happy Fun Marker Time"/>
                                <w:b/>
                                <w:color w:val="000000" w:themeColor="text1"/>
                                <w:sz w:val="160"/>
                                <w:szCs w:val="160"/>
                                <w14:shadow w14:blurRad="177800" w14:dist="63500" w14:dir="7200000" w14:sx="100000" w14:sy="100000" w14:kx="0" w14:ky="0" w14:algn="tr">
                                  <w14:srgbClr w14:val="000000">
                                    <w14:alpha w14:val="6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  <w14:props3d w14:extrusionH="0" w14:contourW="0" w14:prstMaterial="dkEdge"/>
                              </w:rPr>
                              <w:t xml:space="preserve"> </w:t>
                            </w:r>
                            <w:proofErr w:type="spellStart"/>
                            <w:r w:rsidRPr="00291B18">
                              <w:rPr>
                                <w:rFonts w:ascii="Happy Fun Marker Time" w:hAnsi="Happy Fun Marker Time"/>
                                <w:b/>
                                <w:color w:val="000000" w:themeColor="text1"/>
                                <w:sz w:val="160"/>
                                <w:szCs w:val="160"/>
                                <w14:shadow w14:blurRad="177800" w14:dist="63500" w14:dir="7200000" w14:sx="100000" w14:sy="100000" w14:kx="0" w14:ky="0" w14:algn="tr">
                                  <w14:srgbClr w14:val="000000">
                                    <w14:alpha w14:val="6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  <w14:props3d w14:extrusionH="0" w14:contourW="0" w14:prstMaterial="dkEdge"/>
                              </w:rPr>
                              <w:t>Zz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  <a:scene3d>
                          <a:camera prst="orthographicFront">
                            <a:rot lat="0" lon="0" rev="0"/>
                          </a:camera>
                          <a:lightRig rig="freezing" dir="t"/>
                        </a:scene3d>
                        <a:sp3d extrusionH="120650" contourW="50800" prstMaterial="dkEdge">
                          <a:bevelT w="0" h="0"/>
                          <a:bevelB w="0"/>
                          <a:extrusionClr>
                            <a:schemeClr val="bg1">
                              <a:lumMod val="95000"/>
                            </a:schemeClr>
                          </a:extrusionClr>
                          <a:contourClr>
                            <a:srgbClr val="FFC000"/>
                          </a:contourClr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7AAF4C" id="Text Box 1" o:spid="_x0000_s1028" type="#_x0000_t202" style="position:absolute;margin-left:-29.95pt;margin-top:48pt;width:440.5pt;height:548.25pt;z-index:-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" filled="f" stroked="f">
                <v:textbox>
                  <w:txbxContent>
                    <w:p w14:paraId="1AC73D99" w14:textId="2D368165" w:rsidR="00C464D0" w:rsidRPr="00291B18" w:rsidRDefault="00C464D0" w:rsidP="00291B18">
                      <w:pPr>
                        <w:spacing w:before="100" w:beforeAutospacing="1" w:after="100" w:afterAutospacing="1" w:line="2000" w:lineRule="exact"/>
                        <w:jc w:val="center"/>
                        <w:rPr>
                          <w:rFonts w:ascii="Happy Fun Marker Time" w:hAnsi="Happy Fun Marker Time"/>
                          <w:b/>
                          <w:color w:val="000000" w:themeColor="text1"/>
                          <w:sz w:val="160"/>
                          <w:szCs w:val="160"/>
                          <w14:shadow w14:blurRad="177800" w14:dist="63500" w14:dir="7200000" w14:sx="100000" w14:sy="100000" w14:kx="0" w14:ky="0" w14:algn="tr">
                            <w14:srgbClr w14:val="000000">
                              <w14:alpha w14:val="6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  <w14:props3d w14:extrusionH="0" w14:contourW="0" w14:prstMaterial="dkEdge"/>
                        </w:rPr>
                      </w:pPr>
                      <w:proofErr w:type="spellStart"/>
                      <w:proofErr w:type="gramStart"/>
                      <w:r w:rsidRPr="00291B18">
                        <w:rPr>
                          <w:rFonts w:ascii="Happy Fun Marker Time" w:hAnsi="Happy Fun Marker Time"/>
                          <w:b/>
                          <w:color w:val="000000" w:themeColor="text1"/>
                          <w:sz w:val="160"/>
                          <w:szCs w:val="160"/>
                          <w14:shadow w14:blurRad="177800" w14:dist="63500" w14:dir="7200000" w14:sx="100000" w14:sy="100000" w14:kx="0" w14:ky="0" w14:algn="tr">
                            <w14:srgbClr w14:val="000000">
                              <w14:alpha w14:val="6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  <w14:props3d w14:extrusionH="0" w14:contourW="0" w14:prstMaterial="dkEdge"/>
                        </w:rPr>
                        <w:t>Nn</w:t>
                      </w:r>
                      <w:proofErr w:type="spellEnd"/>
                      <w:r w:rsidRPr="00291B18">
                        <w:rPr>
                          <w:rFonts w:ascii="Happy Fun Marker Time" w:hAnsi="Happy Fun Marker Time"/>
                          <w:b/>
                          <w:color w:val="000000" w:themeColor="text1"/>
                          <w:sz w:val="160"/>
                          <w:szCs w:val="160"/>
                          <w14:shadow w14:blurRad="177800" w14:dist="63500" w14:dir="7200000" w14:sx="100000" w14:sy="100000" w14:kx="0" w14:ky="0" w14:algn="tr">
                            <w14:srgbClr w14:val="000000">
                              <w14:alpha w14:val="6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  <w14:props3d w14:extrusionH="0" w14:contourW="0" w14:prstMaterial="dkEdge"/>
                        </w:rPr>
                        <w:t xml:space="preserve"> </w:t>
                      </w:r>
                      <w:r w:rsidR="00B818CB" w:rsidRPr="00291B18">
                        <w:rPr>
                          <w:rFonts w:ascii="Happy Fun Marker Time" w:hAnsi="Happy Fun Marker Time"/>
                          <w:b/>
                          <w:color w:val="000000" w:themeColor="text1"/>
                          <w:sz w:val="160"/>
                          <w:szCs w:val="160"/>
                          <w14:shadow w14:blurRad="177800" w14:dist="63500" w14:dir="7200000" w14:sx="100000" w14:sy="100000" w14:kx="0" w14:ky="0" w14:algn="tr">
                            <w14:srgbClr w14:val="000000">
                              <w14:alpha w14:val="6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  <w14:props3d w14:extrusionH="0" w14:contourW="0" w14:prstMaterial="dkEdge"/>
                        </w:rPr>
                        <w:t xml:space="preserve"> </w:t>
                      </w:r>
                      <w:proofErr w:type="spellStart"/>
                      <w:r w:rsidRPr="00291B18">
                        <w:rPr>
                          <w:rFonts w:ascii="Happy Fun Marker Time" w:hAnsi="Happy Fun Marker Time"/>
                          <w:b/>
                          <w:color w:val="000000" w:themeColor="text1"/>
                          <w:sz w:val="160"/>
                          <w:szCs w:val="160"/>
                          <w14:shadow w14:blurRad="177800" w14:dist="63500" w14:dir="7200000" w14:sx="100000" w14:sy="100000" w14:kx="0" w14:ky="0" w14:algn="tr">
                            <w14:srgbClr w14:val="000000">
                              <w14:alpha w14:val="6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  <w14:props3d w14:extrusionH="0" w14:contourW="0" w14:prstMaterial="dkEdge"/>
                        </w:rPr>
                        <w:t>Oo</w:t>
                      </w:r>
                      <w:proofErr w:type="spellEnd"/>
                      <w:proofErr w:type="gramEnd"/>
                      <w:r w:rsidRPr="00291B18">
                        <w:rPr>
                          <w:rFonts w:ascii="Happy Fun Marker Time" w:hAnsi="Happy Fun Marker Time"/>
                          <w:b/>
                          <w:color w:val="000000" w:themeColor="text1"/>
                          <w:sz w:val="160"/>
                          <w:szCs w:val="160"/>
                          <w14:shadow w14:blurRad="177800" w14:dist="63500" w14:dir="7200000" w14:sx="100000" w14:sy="100000" w14:kx="0" w14:ky="0" w14:algn="tr">
                            <w14:srgbClr w14:val="000000">
                              <w14:alpha w14:val="6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  <w14:props3d w14:extrusionH="0" w14:contourW="0" w14:prstMaterial="dkEdge"/>
                        </w:rPr>
                        <w:t xml:space="preserve"> </w:t>
                      </w:r>
                      <w:r w:rsidR="00B818CB" w:rsidRPr="00291B18">
                        <w:rPr>
                          <w:rFonts w:ascii="Happy Fun Marker Time" w:hAnsi="Happy Fun Marker Time"/>
                          <w:b/>
                          <w:color w:val="000000" w:themeColor="text1"/>
                          <w:sz w:val="160"/>
                          <w:szCs w:val="160"/>
                          <w14:shadow w14:blurRad="177800" w14:dist="63500" w14:dir="7200000" w14:sx="100000" w14:sy="100000" w14:kx="0" w14:ky="0" w14:algn="tr">
                            <w14:srgbClr w14:val="000000">
                              <w14:alpha w14:val="6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  <w14:props3d w14:extrusionH="0" w14:contourW="0" w14:prstMaterial="dkEdge"/>
                        </w:rPr>
                        <w:t xml:space="preserve"> </w:t>
                      </w:r>
                      <w:r w:rsidRPr="00291B18">
                        <w:rPr>
                          <w:rFonts w:ascii="Happy Fun Marker Time" w:hAnsi="Happy Fun Marker Time"/>
                          <w:b/>
                          <w:color w:val="000000" w:themeColor="text1"/>
                          <w:sz w:val="160"/>
                          <w:szCs w:val="160"/>
                          <w14:shadow w14:blurRad="177800" w14:dist="63500" w14:dir="7200000" w14:sx="100000" w14:sy="100000" w14:kx="0" w14:ky="0" w14:algn="tr">
                            <w14:srgbClr w14:val="000000">
                              <w14:alpha w14:val="6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  <w14:props3d w14:extrusionH="0" w14:contourW="0" w14:prstMaterial="dkEdge"/>
                        </w:rPr>
                        <w:t xml:space="preserve">Pp </w:t>
                      </w:r>
                      <w:proofErr w:type="spellStart"/>
                      <w:r w:rsidRPr="00291B18">
                        <w:rPr>
                          <w:rFonts w:ascii="Happy Fun Marker Time" w:hAnsi="Happy Fun Marker Time"/>
                          <w:b/>
                          <w:color w:val="000000" w:themeColor="text1"/>
                          <w:sz w:val="160"/>
                          <w:szCs w:val="160"/>
                          <w14:shadow w14:blurRad="177800" w14:dist="63500" w14:dir="7200000" w14:sx="100000" w14:sy="100000" w14:kx="0" w14:ky="0" w14:algn="tr">
                            <w14:srgbClr w14:val="000000">
                              <w14:alpha w14:val="6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  <w14:props3d w14:extrusionH="0" w14:contourW="0" w14:prstMaterial="dkEdge"/>
                        </w:rPr>
                        <w:t>Qq</w:t>
                      </w:r>
                      <w:proofErr w:type="spellEnd"/>
                      <w:r w:rsidRPr="00291B18">
                        <w:rPr>
                          <w:rFonts w:ascii="Happy Fun Marker Time" w:hAnsi="Happy Fun Marker Time"/>
                          <w:b/>
                          <w:color w:val="000000" w:themeColor="text1"/>
                          <w:sz w:val="160"/>
                          <w:szCs w:val="160"/>
                          <w14:shadow w14:blurRad="177800" w14:dist="63500" w14:dir="7200000" w14:sx="100000" w14:sy="100000" w14:kx="0" w14:ky="0" w14:algn="tr">
                            <w14:srgbClr w14:val="000000">
                              <w14:alpha w14:val="6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  <w14:props3d w14:extrusionH="0" w14:contourW="0" w14:prstMaterial="dkEdge"/>
                        </w:rPr>
                        <w:t xml:space="preserve"> </w:t>
                      </w:r>
                      <w:r w:rsidR="00B818CB" w:rsidRPr="00291B18">
                        <w:rPr>
                          <w:rFonts w:ascii="Happy Fun Marker Time" w:hAnsi="Happy Fun Marker Time"/>
                          <w:b/>
                          <w:color w:val="000000" w:themeColor="text1"/>
                          <w:sz w:val="160"/>
                          <w:szCs w:val="160"/>
                          <w14:shadow w14:blurRad="177800" w14:dist="63500" w14:dir="7200000" w14:sx="100000" w14:sy="100000" w14:kx="0" w14:ky="0" w14:algn="tr">
                            <w14:srgbClr w14:val="000000">
                              <w14:alpha w14:val="6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  <w14:props3d w14:extrusionH="0" w14:contourW="0" w14:prstMaterial="dkEdge"/>
                        </w:rPr>
                        <w:t xml:space="preserve"> </w:t>
                      </w:r>
                      <w:r w:rsidRPr="00291B18">
                        <w:rPr>
                          <w:rFonts w:ascii="Happy Fun Marker Time" w:hAnsi="Happy Fun Marker Time"/>
                          <w:b/>
                          <w:color w:val="000000" w:themeColor="text1"/>
                          <w:sz w:val="160"/>
                          <w:szCs w:val="160"/>
                          <w14:shadow w14:blurRad="177800" w14:dist="63500" w14:dir="7200000" w14:sx="100000" w14:sy="100000" w14:kx="0" w14:ky="0" w14:algn="tr">
                            <w14:srgbClr w14:val="000000">
                              <w14:alpha w14:val="6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  <w14:props3d w14:extrusionH="0" w14:contourW="0" w14:prstMaterial="dkEdge"/>
                        </w:rPr>
                        <w:t>Rr</w:t>
                      </w:r>
                      <w:r w:rsidR="00B818CB" w:rsidRPr="00291B18">
                        <w:rPr>
                          <w:rFonts w:ascii="Happy Fun Marker Time" w:hAnsi="Happy Fun Marker Time"/>
                          <w:b/>
                          <w:color w:val="000000" w:themeColor="text1"/>
                          <w:sz w:val="160"/>
                          <w:szCs w:val="160"/>
                          <w14:shadow w14:blurRad="177800" w14:dist="63500" w14:dir="7200000" w14:sx="100000" w14:sy="100000" w14:kx="0" w14:ky="0" w14:algn="tr">
                            <w14:srgbClr w14:val="000000">
                              <w14:alpha w14:val="6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  <w14:props3d w14:extrusionH="0" w14:contourW="0" w14:prstMaterial="dkEdge"/>
                        </w:rPr>
                        <w:t xml:space="preserve"> </w:t>
                      </w:r>
                      <w:r w:rsidRPr="00291B18">
                        <w:rPr>
                          <w:rFonts w:ascii="Happy Fun Marker Time" w:hAnsi="Happy Fun Marker Time"/>
                          <w:b/>
                          <w:color w:val="000000" w:themeColor="text1"/>
                          <w:sz w:val="160"/>
                          <w:szCs w:val="160"/>
                          <w14:shadow w14:blurRad="177800" w14:dist="63500" w14:dir="7200000" w14:sx="100000" w14:sy="100000" w14:kx="0" w14:ky="0" w14:algn="tr">
                            <w14:srgbClr w14:val="000000">
                              <w14:alpha w14:val="6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  <w14:props3d w14:extrusionH="0" w14:contourW="0" w14:prstMaterial="dkEdge"/>
                        </w:rPr>
                        <w:t xml:space="preserve"> Ss </w:t>
                      </w:r>
                      <w:r w:rsidR="00B818CB" w:rsidRPr="00291B18">
                        <w:rPr>
                          <w:rFonts w:ascii="Happy Fun Marker Time" w:hAnsi="Happy Fun Marker Time"/>
                          <w:b/>
                          <w:color w:val="000000" w:themeColor="text1"/>
                          <w:sz w:val="160"/>
                          <w:szCs w:val="160"/>
                          <w14:shadow w14:blurRad="177800" w14:dist="63500" w14:dir="7200000" w14:sx="100000" w14:sy="100000" w14:kx="0" w14:ky="0" w14:algn="tr">
                            <w14:srgbClr w14:val="000000">
                              <w14:alpha w14:val="6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  <w14:props3d w14:extrusionH="0" w14:contourW="0" w14:prstMaterial="dkEdge"/>
                        </w:rPr>
                        <w:t xml:space="preserve"> </w:t>
                      </w:r>
                      <w:r w:rsidRPr="00291B18">
                        <w:rPr>
                          <w:rFonts w:ascii="Happy Fun Marker Time" w:hAnsi="Happy Fun Marker Time"/>
                          <w:b/>
                          <w:color w:val="000000" w:themeColor="text1"/>
                          <w:sz w:val="160"/>
                          <w:szCs w:val="160"/>
                          <w14:shadow w14:blurRad="177800" w14:dist="63500" w14:dir="7200000" w14:sx="100000" w14:sy="100000" w14:kx="0" w14:ky="0" w14:algn="tr">
                            <w14:srgbClr w14:val="000000">
                              <w14:alpha w14:val="6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  <w14:props3d w14:extrusionH="0" w14:contourW="0" w14:prstMaterial="dkEdge"/>
                        </w:rPr>
                        <w:t xml:space="preserve">Tt </w:t>
                      </w:r>
                      <w:proofErr w:type="spellStart"/>
                      <w:r w:rsidRPr="00291B18">
                        <w:rPr>
                          <w:rFonts w:ascii="Happy Fun Marker Time" w:hAnsi="Happy Fun Marker Time"/>
                          <w:b/>
                          <w:color w:val="000000" w:themeColor="text1"/>
                          <w:sz w:val="160"/>
                          <w:szCs w:val="160"/>
                          <w14:shadow w14:blurRad="177800" w14:dist="63500" w14:dir="7200000" w14:sx="100000" w14:sy="100000" w14:kx="0" w14:ky="0" w14:algn="tr">
                            <w14:srgbClr w14:val="000000">
                              <w14:alpha w14:val="6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  <w14:props3d w14:extrusionH="0" w14:contourW="0" w14:prstMaterial="dkEdge"/>
                        </w:rPr>
                        <w:t>Uu</w:t>
                      </w:r>
                      <w:proofErr w:type="spellEnd"/>
                      <w:r w:rsidRPr="00291B18">
                        <w:rPr>
                          <w:rFonts w:ascii="Happy Fun Marker Time" w:hAnsi="Happy Fun Marker Time"/>
                          <w:b/>
                          <w:color w:val="000000" w:themeColor="text1"/>
                          <w:sz w:val="160"/>
                          <w:szCs w:val="160"/>
                          <w14:shadow w14:blurRad="177800" w14:dist="63500" w14:dir="7200000" w14:sx="100000" w14:sy="100000" w14:kx="0" w14:ky="0" w14:algn="tr">
                            <w14:srgbClr w14:val="000000">
                              <w14:alpha w14:val="6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  <w14:props3d w14:extrusionH="0" w14:contourW="0" w14:prstMaterial="dkEdge"/>
                        </w:rPr>
                        <w:t xml:space="preserve"> </w:t>
                      </w:r>
                      <w:r w:rsidR="00B818CB" w:rsidRPr="00291B18">
                        <w:rPr>
                          <w:rFonts w:ascii="Happy Fun Marker Time" w:hAnsi="Happy Fun Marker Time"/>
                          <w:b/>
                          <w:color w:val="000000" w:themeColor="text1"/>
                          <w:sz w:val="160"/>
                          <w:szCs w:val="160"/>
                          <w14:shadow w14:blurRad="177800" w14:dist="63500" w14:dir="7200000" w14:sx="100000" w14:sy="100000" w14:kx="0" w14:ky="0" w14:algn="tr">
                            <w14:srgbClr w14:val="000000">
                              <w14:alpha w14:val="6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  <w14:props3d w14:extrusionH="0" w14:contourW="0" w14:prstMaterial="dkEdge"/>
                        </w:rPr>
                        <w:t xml:space="preserve"> </w:t>
                      </w:r>
                      <w:proofErr w:type="spellStart"/>
                      <w:r w:rsidRPr="00291B18">
                        <w:rPr>
                          <w:rFonts w:ascii="Happy Fun Marker Time" w:hAnsi="Happy Fun Marker Time"/>
                          <w:b/>
                          <w:color w:val="000000" w:themeColor="text1"/>
                          <w:sz w:val="160"/>
                          <w:szCs w:val="160"/>
                          <w14:shadow w14:blurRad="177800" w14:dist="63500" w14:dir="7200000" w14:sx="100000" w14:sy="100000" w14:kx="0" w14:ky="0" w14:algn="tr">
                            <w14:srgbClr w14:val="000000">
                              <w14:alpha w14:val="6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  <w14:props3d w14:extrusionH="0" w14:contourW="0" w14:prstMaterial="dkEdge"/>
                        </w:rPr>
                        <w:t>Vv</w:t>
                      </w:r>
                      <w:proofErr w:type="spellEnd"/>
                      <w:r w:rsidR="00B818CB" w:rsidRPr="00291B18">
                        <w:rPr>
                          <w:rFonts w:ascii="Happy Fun Marker Time" w:hAnsi="Happy Fun Marker Time"/>
                          <w:b/>
                          <w:color w:val="000000" w:themeColor="text1"/>
                          <w:sz w:val="160"/>
                          <w:szCs w:val="160"/>
                          <w14:shadow w14:blurRad="177800" w14:dist="63500" w14:dir="7200000" w14:sx="100000" w14:sy="100000" w14:kx="0" w14:ky="0" w14:algn="tr">
                            <w14:srgbClr w14:val="000000">
                              <w14:alpha w14:val="6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  <w14:props3d w14:extrusionH="0" w14:contourW="0" w14:prstMaterial="dkEdge"/>
                        </w:rPr>
                        <w:t xml:space="preserve"> </w:t>
                      </w:r>
                      <w:r w:rsidRPr="00291B18">
                        <w:rPr>
                          <w:rFonts w:ascii="Happy Fun Marker Time" w:hAnsi="Happy Fun Marker Time"/>
                          <w:b/>
                          <w:color w:val="000000" w:themeColor="text1"/>
                          <w:sz w:val="160"/>
                          <w:szCs w:val="160"/>
                          <w14:shadow w14:blurRad="177800" w14:dist="63500" w14:dir="7200000" w14:sx="100000" w14:sy="100000" w14:kx="0" w14:ky="0" w14:algn="tr">
                            <w14:srgbClr w14:val="000000">
                              <w14:alpha w14:val="6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  <w14:props3d w14:extrusionH="0" w14:contourW="0" w14:prstMaterial="dkEdge"/>
                        </w:rPr>
                        <w:t xml:space="preserve"> </w:t>
                      </w:r>
                      <w:proofErr w:type="spellStart"/>
                      <w:r w:rsidRPr="00291B18">
                        <w:rPr>
                          <w:rFonts w:ascii="Happy Fun Marker Time" w:hAnsi="Happy Fun Marker Time"/>
                          <w:b/>
                          <w:color w:val="000000" w:themeColor="text1"/>
                          <w:sz w:val="160"/>
                          <w:szCs w:val="160"/>
                          <w14:shadow w14:blurRad="177800" w14:dist="63500" w14:dir="7200000" w14:sx="100000" w14:sy="100000" w14:kx="0" w14:ky="0" w14:algn="tr">
                            <w14:srgbClr w14:val="000000">
                              <w14:alpha w14:val="6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  <w14:props3d w14:extrusionH="0" w14:contourW="0" w14:prstMaterial="dkEdge"/>
                        </w:rPr>
                        <w:t>Ww</w:t>
                      </w:r>
                      <w:proofErr w:type="spellEnd"/>
                      <w:r w:rsidRPr="00291B18">
                        <w:rPr>
                          <w:rFonts w:ascii="Happy Fun Marker Time" w:hAnsi="Happy Fun Marker Time"/>
                          <w:b/>
                          <w:color w:val="000000" w:themeColor="text1"/>
                          <w:sz w:val="160"/>
                          <w:szCs w:val="160"/>
                          <w14:shadow w14:blurRad="177800" w14:dist="63500" w14:dir="7200000" w14:sx="100000" w14:sy="100000" w14:kx="0" w14:ky="0" w14:algn="tr">
                            <w14:srgbClr w14:val="000000">
                              <w14:alpha w14:val="6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  <w14:props3d w14:extrusionH="0" w14:contourW="0" w14:prstMaterial="dkEdge"/>
                        </w:rPr>
                        <w:t xml:space="preserve"> Xx</w:t>
                      </w:r>
                      <w:r w:rsidR="00B818CB" w:rsidRPr="00291B18">
                        <w:rPr>
                          <w:rFonts w:ascii="Happy Fun Marker Time" w:hAnsi="Happy Fun Marker Time"/>
                          <w:b/>
                          <w:color w:val="000000" w:themeColor="text1"/>
                          <w:sz w:val="160"/>
                          <w:szCs w:val="160"/>
                          <w14:shadow w14:blurRad="177800" w14:dist="63500" w14:dir="7200000" w14:sx="100000" w14:sy="100000" w14:kx="0" w14:ky="0" w14:algn="tr">
                            <w14:srgbClr w14:val="000000">
                              <w14:alpha w14:val="6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  <w14:props3d w14:extrusionH="0" w14:contourW="0" w14:prstMaterial="dkEdge"/>
                        </w:rPr>
                        <w:t xml:space="preserve"> </w:t>
                      </w:r>
                      <w:r w:rsidRPr="00291B18">
                        <w:rPr>
                          <w:rFonts w:ascii="Happy Fun Marker Time" w:hAnsi="Happy Fun Marker Time"/>
                          <w:b/>
                          <w:color w:val="000000" w:themeColor="text1"/>
                          <w:sz w:val="160"/>
                          <w:szCs w:val="160"/>
                          <w14:shadow w14:blurRad="177800" w14:dist="63500" w14:dir="7200000" w14:sx="100000" w14:sy="100000" w14:kx="0" w14:ky="0" w14:algn="tr">
                            <w14:srgbClr w14:val="000000">
                              <w14:alpha w14:val="6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  <w14:props3d w14:extrusionH="0" w14:contourW="0" w14:prstMaterial="dkEdge"/>
                        </w:rPr>
                        <w:t xml:space="preserve"> </w:t>
                      </w:r>
                      <w:proofErr w:type="spellStart"/>
                      <w:r w:rsidRPr="00291B18">
                        <w:rPr>
                          <w:rFonts w:ascii="Happy Fun Marker Time" w:hAnsi="Happy Fun Marker Time"/>
                          <w:b/>
                          <w:color w:val="000000" w:themeColor="text1"/>
                          <w:sz w:val="160"/>
                          <w:szCs w:val="160"/>
                          <w14:shadow w14:blurRad="177800" w14:dist="63500" w14:dir="7200000" w14:sx="100000" w14:sy="100000" w14:kx="0" w14:ky="0" w14:algn="tr">
                            <w14:srgbClr w14:val="000000">
                              <w14:alpha w14:val="6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  <w14:props3d w14:extrusionH="0" w14:contourW="0" w14:prstMaterial="dkEdge"/>
                        </w:rPr>
                        <w:t>Yy</w:t>
                      </w:r>
                      <w:proofErr w:type="spellEnd"/>
                      <w:r w:rsidR="00B818CB" w:rsidRPr="00291B18">
                        <w:rPr>
                          <w:rFonts w:ascii="Happy Fun Marker Time" w:hAnsi="Happy Fun Marker Time"/>
                          <w:b/>
                          <w:color w:val="000000" w:themeColor="text1"/>
                          <w:sz w:val="160"/>
                          <w:szCs w:val="160"/>
                          <w14:shadow w14:blurRad="177800" w14:dist="63500" w14:dir="7200000" w14:sx="100000" w14:sy="100000" w14:kx="0" w14:ky="0" w14:algn="tr">
                            <w14:srgbClr w14:val="000000">
                              <w14:alpha w14:val="6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  <w14:props3d w14:extrusionH="0" w14:contourW="0" w14:prstMaterial="dkEdge"/>
                        </w:rPr>
                        <w:t xml:space="preserve"> </w:t>
                      </w:r>
                      <w:r w:rsidRPr="00291B18">
                        <w:rPr>
                          <w:rFonts w:ascii="Happy Fun Marker Time" w:hAnsi="Happy Fun Marker Time"/>
                          <w:b/>
                          <w:color w:val="000000" w:themeColor="text1"/>
                          <w:sz w:val="160"/>
                          <w:szCs w:val="160"/>
                          <w14:shadow w14:blurRad="177800" w14:dist="63500" w14:dir="7200000" w14:sx="100000" w14:sy="100000" w14:kx="0" w14:ky="0" w14:algn="tr">
                            <w14:srgbClr w14:val="000000">
                              <w14:alpha w14:val="6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  <w14:props3d w14:extrusionH="0" w14:contourW="0" w14:prstMaterial="dkEdge"/>
                        </w:rPr>
                        <w:t xml:space="preserve"> </w:t>
                      </w:r>
                      <w:proofErr w:type="spellStart"/>
                      <w:r w:rsidRPr="00291B18">
                        <w:rPr>
                          <w:rFonts w:ascii="Happy Fun Marker Time" w:hAnsi="Happy Fun Marker Time"/>
                          <w:b/>
                          <w:color w:val="000000" w:themeColor="text1"/>
                          <w:sz w:val="160"/>
                          <w:szCs w:val="160"/>
                          <w14:shadow w14:blurRad="177800" w14:dist="63500" w14:dir="7200000" w14:sx="100000" w14:sy="100000" w14:kx="0" w14:ky="0" w14:algn="tr">
                            <w14:srgbClr w14:val="000000">
                              <w14:alpha w14:val="6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  <w14:props3d w14:extrusionH="0" w14:contourW="0" w14:prstMaterial="dkEdge"/>
                        </w:rPr>
                        <w:t>Zz</w:t>
                      </w:r>
                      <w:proofErr w:type="spellEnd"/>
                    </w:p>
                  </w:txbxContent>
                </v:textbox>
                <w10:wrap anchory="page"/>
              </v:shape>
            </w:pict>
          </mc:Fallback>
        </mc:AlternateContent>
      </w:r>
      <w:proofErr w:type="gramStart"/>
      <w:r w:rsidR="001E22C8" w:rsidRPr="004B02B1">
        <w:rPr>
          <w:rFonts w:ascii="NoBulliesAllowed" w:hAnsi="NoBulliesAllowed"/>
          <w:sz w:val="44"/>
          <w:szCs w:val="44"/>
        </w:rPr>
        <w:t xml:space="preserve">Alphabet </w:t>
      </w:r>
      <w:r w:rsidR="00C464D0" w:rsidRPr="004B02B1">
        <w:rPr>
          <w:rFonts w:ascii="NoBulliesAllowed" w:hAnsi="NoBulliesAllowed"/>
          <w:sz w:val="44"/>
          <w:szCs w:val="44"/>
        </w:rPr>
        <w:t xml:space="preserve"> </w:t>
      </w:r>
      <w:r w:rsidR="00291B18" w:rsidRPr="004B02B1">
        <w:rPr>
          <w:rFonts w:ascii="NoBulliesAllowed" w:hAnsi="NoBulliesAllowed"/>
          <w:sz w:val="44"/>
          <w:szCs w:val="44"/>
        </w:rPr>
        <w:t>N</w:t>
      </w:r>
      <w:proofErr w:type="gramEnd"/>
      <w:r w:rsidR="001E22C8" w:rsidRPr="004B02B1">
        <w:rPr>
          <w:rFonts w:ascii="NoBulliesAllowed" w:hAnsi="NoBulliesAllowed"/>
          <w:sz w:val="44"/>
          <w:szCs w:val="44"/>
        </w:rPr>
        <w:t>-Z</w:t>
      </w:r>
    </w:p>
    <w:p w14:paraId="375B605A" w14:textId="0AEB4DB5" w:rsidR="00E716D1" w:rsidRPr="00C464D0" w:rsidRDefault="00E716D1">
      <w:pPr>
        <w:rPr>
          <w:rFonts w:ascii="Century Gothic" w:hAnsi="Century Gothic"/>
          <w:sz w:val="40"/>
          <w:szCs w:val="40"/>
        </w:rPr>
      </w:pPr>
    </w:p>
    <w:p w14:paraId="044AF1F0" w14:textId="70CB1A5C" w:rsidR="00335E89" w:rsidRPr="00C464D0" w:rsidRDefault="00C464D0">
      <w:pPr>
        <w:rPr>
          <w:rFonts w:ascii="Century Gothic" w:hAnsi="Century Gothic"/>
          <w:sz w:val="40"/>
          <w:szCs w:val="40"/>
        </w:rPr>
      </w:pPr>
      <w:r>
        <w:rPr>
          <w:rFonts w:ascii="Century Gothic" w:hAnsi="Century Gothic"/>
          <w:sz w:val="40"/>
          <w:szCs w:val="40"/>
        </w:rPr>
        <w:br w:type="page"/>
      </w:r>
      <w:r w:rsidR="00E716D1" w:rsidRPr="00C464D0">
        <w:rPr>
          <w:rFonts w:ascii="Century Gothic" w:hAnsi="Century Gothic"/>
          <w:sz w:val="40"/>
          <w:szCs w:val="40"/>
        </w:rPr>
        <w:t>Back Cover</w:t>
      </w:r>
    </w:p>
    <w:p w14:paraId="59CDDBCB" w14:textId="77777777" w:rsidR="00335E89" w:rsidRPr="00C464D0" w:rsidRDefault="00335E89">
      <w:pPr>
        <w:rPr>
          <w:rFonts w:ascii="Century Gothic" w:hAnsi="Century Gothic"/>
          <w:sz w:val="40"/>
          <w:szCs w:val="40"/>
        </w:rPr>
      </w:pPr>
    </w:p>
    <w:sectPr w:rsidR="00335E89" w:rsidRPr="00C464D0" w:rsidSect="005E7AD2">
      <w:footerReference w:type="even" r:id="rId7"/>
      <w:footerReference w:type="first" r:id="rId8"/>
      <w:pgSz w:w="9361" w:h="12242" w:orient="landscape" w:code="14"/>
      <w:pgMar w:top="958" w:right="720" w:bottom="720" w:left="720" w:header="709" w:footer="709" w:gutter="284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8FD226" w14:textId="77777777" w:rsidR="002C41B8" w:rsidRDefault="002C41B8" w:rsidP="002E6E85">
      <w:pPr>
        <w:spacing w:after="0" w:line="240" w:lineRule="auto"/>
      </w:pPr>
      <w:r>
        <w:separator/>
      </w:r>
    </w:p>
  </w:endnote>
  <w:endnote w:type="continuationSeparator" w:id="0">
    <w:p w14:paraId="1A258B4E" w14:textId="77777777" w:rsidR="002C41B8" w:rsidRDefault="002C41B8" w:rsidP="002E6E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NoBulliesAllowed">
    <w:panose1 w:val="02000603000000000000"/>
    <w:charset w:val="00"/>
    <w:family w:val="auto"/>
    <w:pitch w:val="variable"/>
    <w:sig w:usb0="80000003" w:usb1="00010000" w:usb2="00000000" w:usb3="00000000" w:csb0="00000001" w:csb1="00000000"/>
  </w:font>
  <w:font w:name="Happy Fun Marker Time">
    <w:panose1 w:val="02000603000000000000"/>
    <w:charset w:val="00"/>
    <w:family w:val="auto"/>
    <w:pitch w:val="variable"/>
    <w:sig w:usb0="00000003" w:usb1="10000000" w:usb2="00000000" w:usb3="00000000" w:csb0="00000001" w:csb1="00000000"/>
  </w:font>
  <w:font w:name="Stencil">
    <w:panose1 w:val="040409050D0802020404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54E182" w14:textId="0CF2D883" w:rsidR="005E7AD2" w:rsidRPr="00941DEE" w:rsidRDefault="002C41B8" w:rsidP="00941DEE">
    <w:pPr>
      <w:pStyle w:val="Footer"/>
      <w:jc w:val="right"/>
      <w:rPr>
        <w:rFonts w:ascii="Stencil" w:hAnsi="Stencil"/>
        <w:sz w:val="40"/>
        <w:szCs w:val="40"/>
      </w:rPr>
    </w:pPr>
    <w:sdt>
      <w:sdtPr>
        <w:id w:val="1411962548"/>
        <w:docPartObj>
          <w:docPartGallery w:val="Page Numbers (Bottom of Page)"/>
          <w:docPartUnique/>
        </w:docPartObj>
      </w:sdtPr>
      <w:sdtEndPr>
        <w:rPr>
          <w:rFonts w:ascii="Stencil" w:hAnsi="Stencil"/>
          <w:noProof/>
          <w:sz w:val="40"/>
          <w:szCs w:val="40"/>
        </w:rPr>
      </w:sdtEndPr>
      <w:sdtContent/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DFDABE" w14:textId="7FD7793F" w:rsidR="005E7AD2" w:rsidRPr="005E7AD2" w:rsidRDefault="005E7AD2">
    <w:pPr>
      <w:pStyle w:val="Footer"/>
      <w:rPr>
        <w:rFonts w:ascii="Stencil" w:hAnsi="Stencil"/>
        <w:sz w:val="40"/>
        <w:szCs w:val="40"/>
      </w:rPr>
    </w:pPr>
    <w:r w:rsidRPr="005E7AD2">
      <w:rPr>
        <w:rFonts w:ascii="Stencil" w:hAnsi="Stencil"/>
        <w:sz w:val="40"/>
        <w:szCs w:val="40"/>
      </w:rPr>
      <w:fldChar w:fldCharType="begin"/>
    </w:r>
    <w:r w:rsidRPr="005E7AD2">
      <w:rPr>
        <w:rFonts w:ascii="Stencil" w:hAnsi="Stencil"/>
        <w:sz w:val="40"/>
        <w:szCs w:val="40"/>
      </w:rPr>
      <w:instrText xml:space="preserve"> PAGE   \* MERGEFORMAT </w:instrText>
    </w:r>
    <w:r w:rsidRPr="005E7AD2">
      <w:rPr>
        <w:rFonts w:ascii="Stencil" w:hAnsi="Stencil"/>
        <w:sz w:val="40"/>
        <w:szCs w:val="40"/>
      </w:rPr>
      <w:fldChar w:fldCharType="separate"/>
    </w:r>
    <w:r w:rsidRPr="005E7AD2">
      <w:rPr>
        <w:rFonts w:ascii="Stencil" w:hAnsi="Stencil"/>
        <w:noProof/>
        <w:sz w:val="40"/>
        <w:szCs w:val="40"/>
      </w:rPr>
      <w:t>1</w:t>
    </w:r>
    <w:r w:rsidRPr="005E7AD2">
      <w:rPr>
        <w:rFonts w:ascii="Stencil" w:hAnsi="Stencil"/>
        <w:noProof/>
        <w:sz w:val="40"/>
        <w:szCs w:val="4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5E228F" w14:textId="77777777" w:rsidR="002C41B8" w:rsidRDefault="002C41B8" w:rsidP="002E6E85">
      <w:pPr>
        <w:spacing w:after="0" w:line="240" w:lineRule="auto"/>
      </w:pPr>
      <w:r>
        <w:separator/>
      </w:r>
    </w:p>
  </w:footnote>
  <w:footnote w:type="continuationSeparator" w:id="0">
    <w:p w14:paraId="6024FAE9" w14:textId="77777777" w:rsidR="002C41B8" w:rsidRDefault="002C41B8" w:rsidP="002E6E8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evenAndOddHeaders/>
  <w:bookFoldPrinting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tTAyszA1NbQwNDJT0lEKTi0uzszPAykwrgUAaVbpcCwAAAA="/>
  </w:docVars>
  <w:rsids>
    <w:rsidRoot w:val="00A604A1"/>
    <w:rsid w:val="00092241"/>
    <w:rsid w:val="000A0212"/>
    <w:rsid w:val="00156C56"/>
    <w:rsid w:val="001E22C8"/>
    <w:rsid w:val="00291B18"/>
    <w:rsid w:val="002B62FB"/>
    <w:rsid w:val="002C41B8"/>
    <w:rsid w:val="002E6E85"/>
    <w:rsid w:val="00335805"/>
    <w:rsid w:val="00335E89"/>
    <w:rsid w:val="003C3CFF"/>
    <w:rsid w:val="00494360"/>
    <w:rsid w:val="004B02B1"/>
    <w:rsid w:val="005E7AD2"/>
    <w:rsid w:val="00662B55"/>
    <w:rsid w:val="00696E64"/>
    <w:rsid w:val="007051BA"/>
    <w:rsid w:val="0089770D"/>
    <w:rsid w:val="00941DEE"/>
    <w:rsid w:val="009A6B98"/>
    <w:rsid w:val="00A604A1"/>
    <w:rsid w:val="00AE57D9"/>
    <w:rsid w:val="00B1798F"/>
    <w:rsid w:val="00B818CB"/>
    <w:rsid w:val="00BC3A73"/>
    <w:rsid w:val="00C1473E"/>
    <w:rsid w:val="00C24F67"/>
    <w:rsid w:val="00C464D0"/>
    <w:rsid w:val="00C7553B"/>
    <w:rsid w:val="00CC5113"/>
    <w:rsid w:val="00CD1C23"/>
    <w:rsid w:val="00D40276"/>
    <w:rsid w:val="00D40519"/>
    <w:rsid w:val="00D65B05"/>
    <w:rsid w:val="00D76B69"/>
    <w:rsid w:val="00E16DA5"/>
    <w:rsid w:val="00E45434"/>
    <w:rsid w:val="00E716D1"/>
    <w:rsid w:val="00EE27BB"/>
    <w:rsid w:val="00F76E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0D4506"/>
  <w15:chartTrackingRefBased/>
  <w15:docId w15:val="{100F0631-C451-444B-8D7D-91F4F0FB6E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76B6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6B69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E6E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6E85"/>
  </w:style>
  <w:style w:type="paragraph" w:styleId="Footer">
    <w:name w:val="footer"/>
    <w:basedOn w:val="Normal"/>
    <w:link w:val="FooterChar"/>
    <w:uiPriority w:val="99"/>
    <w:unhideWhenUsed/>
    <w:rsid w:val="002E6E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6E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C0E61E-06B9-46DE-A21B-5DA9805B5B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7</Words>
  <Characters>4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 U</dc:creator>
  <cp:keywords/>
  <dc:description/>
  <cp:lastModifiedBy>joe U</cp:lastModifiedBy>
  <cp:revision>2</cp:revision>
  <cp:lastPrinted>2018-06-26T06:41:00Z</cp:lastPrinted>
  <dcterms:created xsi:type="dcterms:W3CDTF">2018-07-01T08:49:00Z</dcterms:created>
  <dcterms:modified xsi:type="dcterms:W3CDTF">2018-07-01T08:49:00Z</dcterms:modified>
</cp:coreProperties>
</file>